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479570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395819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416157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329804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448567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442313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451177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395089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428143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429853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362132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366116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457517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437729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367602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икторов Егор Игоревич НПМбд-01-20</dc:creator>
  <dc:language>ru-RU</dc:language>
  <cp:keywords/>
  <dcterms:created xsi:type="dcterms:W3CDTF">2021-09-04T11:46:44Z</dcterms:created>
  <dcterms:modified xsi:type="dcterms:W3CDTF">2021-09-04T11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